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5643D" w:rsidRPr="0045643D" w:rsidRDefault="0045643D" w:rsidP="0045643D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45643D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Variable assignment</w:t>
      </w:r>
    </w:p>
    <w:p w:rsidR="0045643D" w:rsidRPr="0045643D" w:rsidRDefault="0045643D" w:rsidP="0045643D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45643D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A basic concept in (statistical) programming is called a </w:t>
      </w:r>
      <w:r w:rsidRPr="0045643D">
        <w:rPr>
          <w:rFonts w:ascii="Arial" w:eastAsia="Times New Roman" w:hAnsi="Arial" w:cs="Arial"/>
          <w:b/>
          <w:bCs/>
          <w:color w:val="3A3A3A"/>
          <w:sz w:val="24"/>
          <w:szCs w:val="24"/>
          <w:lang w:eastAsia="en-IN"/>
        </w:rPr>
        <w:t>variable</w:t>
      </w:r>
      <w:r w:rsidRPr="0045643D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</w:t>
      </w:r>
    </w:p>
    <w:p w:rsidR="0045643D" w:rsidRPr="0045643D" w:rsidRDefault="0045643D" w:rsidP="0045643D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45643D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A variable allows you to store a value (e.g. 4) or an object (e.g. a function description) in R. You can then later use this variable's name to easily access the value or the object that is stored within this variable.</w:t>
      </w:r>
    </w:p>
    <w:p w:rsidR="0045643D" w:rsidRPr="0045643D" w:rsidRDefault="0045643D" w:rsidP="0045643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45643D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You can assign a value 4 to a </w:t>
      </w:r>
      <w:r w:rsidRPr="00975A59">
        <w:rPr>
          <w:rFonts w:ascii="Arial" w:eastAsia="Times New Roman" w:hAnsi="Arial" w:cs="Arial"/>
          <w:color w:val="3A3A3A"/>
          <w:sz w:val="32"/>
          <w:szCs w:val="32"/>
          <w:lang w:eastAsia="en-IN"/>
        </w:rPr>
        <w:t>variable </w:t>
      </w:r>
      <w:proofErr w:type="spellStart"/>
      <w:r w:rsidRPr="00975A59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>my_var</w:t>
      </w:r>
      <w:proofErr w:type="spellEnd"/>
      <w:r w:rsidRPr="0045643D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with the command</w:t>
      </w:r>
    </w:p>
    <w:p w:rsidR="0045643D" w:rsidRPr="00975A59" w:rsidRDefault="0045643D" w:rsidP="0045643D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</w:pPr>
      <w:proofErr w:type="spellStart"/>
      <w:r w:rsidRPr="00975A59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my_var</w:t>
      </w:r>
      <w:proofErr w:type="spellEnd"/>
      <w:r w:rsidRPr="00975A59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 xml:space="preserve"> &lt;- 4</w:t>
      </w:r>
    </w:p>
    <w:p w:rsidR="007E7490" w:rsidRDefault="007E7490">
      <w:bookmarkStart w:id="0" w:name="_GoBack"/>
      <w:bookmarkEnd w:id="0"/>
    </w:p>
    <w:sectPr w:rsidR="007E7490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jM2MjA3MTAyNTVS0lEKTi0uzszPAykwqgUA46+FxywAAAA="/>
  </w:docVars>
  <w:rsids>
    <w:rsidRoot w:val="0045643D"/>
    <w:rsid w:val="0045643D"/>
    <w:rsid w:val="007E7490"/>
    <w:rsid w:val="00975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4C793CF-C8D5-4FB2-B01C-4CF8B64B9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45643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643D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4564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45643D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5643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564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5643D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477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21044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07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25</Characters>
  <Application>Microsoft Office Word</Application>
  <DocSecurity>0</DocSecurity>
  <Lines>2</Lines>
  <Paragraphs>1</Paragraphs>
  <ScaleCrop>false</ScaleCrop>
  <Company>HP</Company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2</cp:revision>
  <dcterms:created xsi:type="dcterms:W3CDTF">2017-10-16T14:05:00Z</dcterms:created>
  <dcterms:modified xsi:type="dcterms:W3CDTF">2017-10-16T15:06:00Z</dcterms:modified>
</cp:coreProperties>
</file>